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2FFD1" w14:textId="51D1CF8F" w:rsidR="00663274" w:rsidRDefault="00663274" w:rsidP="00663274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LAPORAN TUGAS KECIL </w:t>
      </w:r>
      <w:r w:rsidR="0099202C">
        <w:rPr>
          <w:rFonts w:ascii="Arial" w:eastAsia="Times New Roman" w:hAnsi="Arial" w:cs="Arial"/>
          <w:b/>
          <w:bCs/>
          <w:color w:val="000000"/>
          <w:sz w:val="36"/>
          <w:szCs w:val="36"/>
        </w:rPr>
        <w:t>3</w:t>
      </w:r>
    </w:p>
    <w:p w14:paraId="70CCE9E3" w14:textId="77777777" w:rsidR="00663274" w:rsidRDefault="00663274" w:rsidP="00663274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STRATEGI ALGORITMA</w:t>
      </w:r>
    </w:p>
    <w:p w14:paraId="00359810" w14:textId="77777777" w:rsidR="00663274" w:rsidRDefault="00663274" w:rsidP="00663274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KELAS 02</w:t>
      </w:r>
    </w:p>
    <w:p w14:paraId="23175530" w14:textId="77777777" w:rsidR="00663274" w:rsidRDefault="00663274" w:rsidP="0066327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2BCED5" w14:textId="47D3AF74" w:rsidR="00663274" w:rsidRPr="00663274" w:rsidRDefault="00663274" w:rsidP="00663274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63274"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49024" behindDoc="1" locked="0" layoutInCell="1" allowOverlap="1" wp14:anchorId="3F0A1A07" wp14:editId="647F28CD">
            <wp:simplePos x="0" y="0"/>
            <wp:positionH relativeFrom="margin">
              <wp:align>center</wp:align>
            </wp:positionH>
            <wp:positionV relativeFrom="paragraph">
              <wp:posOffset>1562100</wp:posOffset>
            </wp:positionV>
            <wp:extent cx="1935480" cy="2590800"/>
            <wp:effectExtent l="0" t="0" r="762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5203" w:rsidRPr="00CF5203"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  <w:t>Penyelesaian Persoalan 15-Puzzle dengan Algoritma Branch and Bound</w:t>
      </w:r>
      <w:r w:rsidRPr="00663274">
        <w:rPr>
          <w:rFonts w:ascii="Arial" w:eastAsia="Times New Roman" w:hAnsi="Arial" w:cs="Arial"/>
          <w:b/>
          <w:bCs/>
          <w:color w:val="000000"/>
          <w:sz w:val="36"/>
          <w:szCs w:val="36"/>
        </w:rPr>
        <w:br/>
      </w:r>
      <w:r w:rsidRPr="00663274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Pr="00663274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Pr="00663274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Pr="00663274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</w:p>
    <w:p w14:paraId="18AA92AE" w14:textId="77777777" w:rsidR="00663274" w:rsidRDefault="00663274" w:rsidP="00663274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2C9D3C2" w14:textId="77777777" w:rsidR="00663274" w:rsidRDefault="00663274" w:rsidP="00663274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3CD9C4E" w14:textId="77777777" w:rsidR="00663274" w:rsidRDefault="00663274" w:rsidP="00663274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000000"/>
          <w:sz w:val="28"/>
          <w:szCs w:val="28"/>
        </w:rPr>
        <w:t>Oleh :</w:t>
      </w:r>
      <w:proofErr w:type="gramEnd"/>
    </w:p>
    <w:p w14:paraId="31F24C94" w14:textId="77777777" w:rsidR="00663274" w:rsidRDefault="00663274" w:rsidP="00663274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8"/>
          <w:szCs w:val="28"/>
        </w:rPr>
        <w:t>Kevin Austin Stefano (13518104)</w:t>
      </w:r>
    </w:p>
    <w:p w14:paraId="3770A780" w14:textId="319602E6" w:rsidR="00663274" w:rsidRDefault="00663274" w:rsidP="006632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7D531A" w14:textId="24E9D966" w:rsidR="0099202C" w:rsidRDefault="0099202C" w:rsidP="006632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45E670" w14:textId="77777777" w:rsidR="0099202C" w:rsidRDefault="0099202C" w:rsidP="006632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00F2E4" w14:textId="154BBA1C" w:rsidR="00663274" w:rsidRPr="0099202C" w:rsidRDefault="00663274" w:rsidP="0099202C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br/>
        <w:t>SEKOLAH TEKNIK ELEKTRO DAN INFORMATIKA</w:t>
      </w:r>
      <w:r w:rsidR="009920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INSTITUT TEKNOLOGI BANDUNG</w:t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br/>
        <w:t>2020</w:t>
      </w:r>
    </w:p>
    <w:p w14:paraId="59306B6C" w14:textId="77777777" w:rsidR="0099202C" w:rsidRDefault="0099202C" w:rsidP="00CF520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72D03F" w14:textId="77777777" w:rsidR="00663274" w:rsidRDefault="00663274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DASAR TEORI</w:t>
      </w:r>
    </w:p>
    <w:p w14:paraId="56ABDC4C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2F4087" w14:textId="33FDCA3A" w:rsidR="00663274" w:rsidRPr="00CF5203" w:rsidRDefault="00663274" w:rsidP="002207D1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CF520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lgoritma</w:t>
      </w:r>
      <w:proofErr w:type="spellEnd"/>
      <w:r w:rsidRPr="00CF520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F5203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B</w:t>
      </w:r>
      <w:r w:rsidR="00CF5203" w:rsidRPr="00CF5203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ranch and Bound</w:t>
      </w:r>
    </w:p>
    <w:p w14:paraId="3FF47285" w14:textId="77777777" w:rsidR="00A80EE1" w:rsidRDefault="00663274" w:rsidP="00A80EE1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80E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jenis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poho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graf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solusi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berupa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pembentuk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poho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ruang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tus.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memngkas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setiap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mengarah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tuju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80E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digunak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masalah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optimasi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dimana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meminimalk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memaksimalk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objektif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namu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tetap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mengikuti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batasan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80E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nstraint </w:t>
      </w:r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ang </w:t>
      </w:r>
      <w:proofErr w:type="spellStart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 w:rsidR="00A80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4DD1B40C" w14:textId="082260F4" w:rsidR="00663274" w:rsidRDefault="00A80EE1" w:rsidP="00A80EE1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sar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padu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FS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east cost search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mu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bedaan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FS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kspan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rut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p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FS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memberik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st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etiap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membangkitk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esua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823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impul-simpul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7823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isin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berart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imilik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menghitung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“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harga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perjalan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tersebut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akar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hingga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ekarang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“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harga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perjalan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ekarang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ampa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itemukannya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tuju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Nilai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taksir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823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ang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imilik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etiap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inilah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menanda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na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aja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ibangkitkan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terlebih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dahulu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Sama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seperti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7823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823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least cost search,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207D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mencari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membangkitkan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taksiran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harga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207D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yag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ling </w:t>
      </w:r>
      <w:proofErr w:type="spellStart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kecil</w:t>
      </w:r>
      <w:proofErr w:type="spellEnd"/>
      <w:r w:rsidR="002207D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9EE15F5" w14:textId="1CEB4CE6" w:rsidR="002207D1" w:rsidRDefault="002207D1" w:rsidP="00A80EE1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c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en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ug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edepan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b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angka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hada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ar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angka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eh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b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iteri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dipangk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ngg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ta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nstrai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easibke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seb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di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ti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9F1E71A" w14:textId="718398F0" w:rsidR="002207D1" w:rsidRPr="002207D1" w:rsidRDefault="002207D1" w:rsidP="00A80EE1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yak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kal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soal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guan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al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cob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epresenta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ggun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ecah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gam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uzzle-15.</w:t>
      </w:r>
    </w:p>
    <w:p w14:paraId="78FE55D5" w14:textId="502FD559" w:rsidR="00A80EE1" w:rsidRDefault="00A80EE1" w:rsidP="00A80EE1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F51D29" w14:textId="77777777" w:rsidR="00663274" w:rsidRDefault="00663274" w:rsidP="00663274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66C577B" w14:textId="77777777" w:rsidR="00663274" w:rsidRDefault="00663274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ANALISIS</w:t>
      </w:r>
    </w:p>
    <w:p w14:paraId="1564DC42" w14:textId="41EE026C" w:rsidR="00663274" w:rsidRPr="002207D1" w:rsidRDefault="00663274" w:rsidP="00663274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ALGORITMA </w:t>
      </w:r>
      <w:r w:rsidR="002207D1">
        <w:rPr>
          <w:rFonts w:ascii="Arial" w:eastAsia="Times New Roman" w:hAnsi="Arial" w:cs="Arial"/>
          <w:b/>
          <w:bCs/>
          <w:i/>
          <w:iCs/>
          <w:color w:val="000000"/>
          <w:sz w:val="36"/>
          <w:szCs w:val="36"/>
        </w:rPr>
        <w:t>BRANCH AND BOUND</w:t>
      </w:r>
    </w:p>
    <w:p w14:paraId="5962955C" w14:textId="77777777" w:rsidR="00663274" w:rsidRDefault="00663274" w:rsidP="00663274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8C94542" w14:textId="3721876F" w:rsidR="00ED0D95" w:rsidRDefault="00663274" w:rsidP="0060246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207D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r w:rsidR="00ED0D95">
        <w:rPr>
          <w:rFonts w:ascii="Times New Roman" w:eastAsia="Times New Roman" w:hAnsi="Times New Roman" w:cs="Times New Roman"/>
          <w:color w:val="000000"/>
          <w:sz w:val="24"/>
          <w:szCs w:val="24"/>
        </w:rPr>
        <w:t>pada Puzzle-15</w:t>
      </w:r>
    </w:p>
    <w:p w14:paraId="1C5577BB" w14:textId="3BE794C4" w:rsidR="00ED0D95" w:rsidRDefault="00ED0D95" w:rsidP="00ED0D95">
      <w:pPr>
        <w:pStyle w:val="ListParagraph"/>
        <w:numPr>
          <w:ilvl w:val="0"/>
          <w:numId w:val="6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queu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tem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progra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hen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E42E969" w14:textId="2AC9344E" w:rsidR="00ED0D95" w:rsidRDefault="00ED0D95" w:rsidP="00ED0D95">
      <w:pPr>
        <w:pStyle w:val="ListParagraph"/>
        <w:numPr>
          <w:ilvl w:val="0"/>
          <w:numId w:val="6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gece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ak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ak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achable Go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elesa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echec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URANG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03E853A8" w14:textId="3CDA8365" w:rsidR="00ED0D95" w:rsidRDefault="00ED0D95" w:rsidP="00ED0D95">
      <w:pPr>
        <w:pStyle w:val="ListParagraph"/>
        <w:numPr>
          <w:ilvl w:val="0"/>
          <w:numId w:val="6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achable Go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rogra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hen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elu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“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elesa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</w:p>
    <w:p w14:paraId="25EF9867" w14:textId="2286DF3E" w:rsidR="00ED0D95" w:rsidRDefault="00ED0D95" w:rsidP="00ED0D95">
      <w:pPr>
        <w:pStyle w:val="ListParagraph"/>
        <w:numPr>
          <w:ilvl w:val="0"/>
          <w:numId w:val="6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achable Go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soal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elesa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3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24CDCD38" w14:textId="68D7C1B0" w:rsidR="00ED0D95" w:rsidRPr="00ED0D95" w:rsidRDefault="00ED0D95" w:rsidP="00ED0D95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D0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ertama</w:t>
      </w:r>
      <w:proofErr w:type="spellEnd"/>
      <w:r w:rsidRPr="00ED0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po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chec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kspan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7207074" w14:textId="78A18E29" w:rsidR="00ED0D95" w:rsidRPr="00EE626E" w:rsidRDefault="00ED0D95" w:rsidP="00ED0D95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k-anak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b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so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p, down, left, dan right)</w:t>
      </w:r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menghitung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stnya</w:t>
      </w:r>
      <w:proofErr w:type="spellEnd"/>
      <w:r w:rsidR="00EE626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/ f(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) + g(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) (f(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panjang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lintas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akar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sekarang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, g(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jumlah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ubi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kosong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terapat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susun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akhir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22DED189" w14:textId="382E7473" w:rsidR="00ED0D95" w:rsidRDefault="00ED0D95" w:rsidP="00ED0D95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D0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iga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kedalam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626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queue</w:t>
      </w:r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anak-anak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dibangkitk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cara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dep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626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anak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626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kecil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626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sebelumnya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belakang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626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anak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626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>besar</w:t>
      </w:r>
      <w:proofErr w:type="spellEnd"/>
      <w:r w:rsidR="00EE62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4968694F" w14:textId="12DAAF6C" w:rsidR="00EE626E" w:rsidRDefault="00EE626E" w:rsidP="00EE626E">
      <w:pPr>
        <w:pStyle w:val="ListParagraph"/>
        <w:numPr>
          <w:ilvl w:val="0"/>
          <w:numId w:val="6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so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go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tem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be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sun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hi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, progra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henti</w:t>
      </w:r>
      <w:proofErr w:type="spellEnd"/>
    </w:p>
    <w:p w14:paraId="6A888E5C" w14:textId="05BBA16E" w:rsidR="00EE626E" w:rsidRPr="00EE626E" w:rsidRDefault="00EE626E" w:rsidP="00EE626E">
      <w:pPr>
        <w:pStyle w:val="ListParagraph"/>
        <w:numPr>
          <w:ilvl w:val="0"/>
          <w:numId w:val="6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so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tem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qoal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u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ngk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e-4.</w:t>
      </w:r>
    </w:p>
    <w:p w14:paraId="76C09674" w14:textId="77777777" w:rsidR="00ED0D95" w:rsidRDefault="00ED0D95" w:rsidP="00776D86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CDA2AC5" w14:textId="77777777" w:rsidR="00ED0D95" w:rsidRDefault="00ED0D95" w:rsidP="00776D86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1ED905" w14:textId="77777777" w:rsidR="00ED0D95" w:rsidRDefault="00ED0D95" w:rsidP="00776D86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3DED265" w14:textId="77777777" w:rsidR="00ED0D95" w:rsidRDefault="00ED0D95" w:rsidP="00776D86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2691B56" w14:textId="77777777" w:rsidR="00ED0D95" w:rsidRDefault="00ED0D95" w:rsidP="00776D86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0FF4318" w14:textId="77777777" w:rsidR="00ED0D95" w:rsidRDefault="00ED0D95" w:rsidP="00776D86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7186BE" w14:textId="72FD36F9" w:rsidR="00663274" w:rsidRPr="00EE626E" w:rsidRDefault="00663274" w:rsidP="00EE626E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32E404" w14:textId="36BAAC85" w:rsidR="00815967" w:rsidRDefault="00EE626E" w:rsidP="00815967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S</w:t>
      </w:r>
      <w:r w:rsidR="00815967">
        <w:rPr>
          <w:rFonts w:ascii="Arial" w:eastAsia="Times New Roman" w:hAnsi="Arial" w:cs="Arial"/>
          <w:b/>
          <w:bCs/>
          <w:color w:val="000000"/>
          <w:sz w:val="36"/>
          <w:szCs w:val="36"/>
        </w:rPr>
        <w:t>PESIFIKASI KOMPUTER</w:t>
      </w:r>
      <w:r w:rsidR="00815967">
        <w:rPr>
          <w:rFonts w:ascii="Arial" w:eastAsia="Times New Roman" w:hAnsi="Arial" w:cs="Arial"/>
          <w:b/>
          <w:bCs/>
          <w:color w:val="000000"/>
          <w:sz w:val="36"/>
          <w:szCs w:val="36"/>
        </w:rPr>
        <w:br/>
      </w:r>
    </w:p>
    <w:p w14:paraId="104AF0C2" w14:textId="205896C1" w:rsidR="00663274" w:rsidRPr="00815967" w:rsidRDefault="00815967" w:rsidP="0081596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1596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1E02C7E5" wp14:editId="7D4D2D44">
            <wp:simplePos x="0" y="0"/>
            <wp:positionH relativeFrom="margin">
              <wp:posOffset>-29210</wp:posOffset>
            </wp:positionH>
            <wp:positionV relativeFrom="paragraph">
              <wp:posOffset>646430</wp:posOffset>
            </wp:positionV>
            <wp:extent cx="5734050" cy="2511425"/>
            <wp:effectExtent l="0" t="0" r="0" b="317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705" t="31010" r="17433" b="35617"/>
                    <a:stretch/>
                  </pic:blipFill>
                  <pic:spPr bwMode="auto">
                    <a:xfrm>
                      <a:off x="0" y="0"/>
                      <a:ext cx="5734050" cy="2511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pesifik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mput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gun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bu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jalan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gram.</w:t>
      </w:r>
    </w:p>
    <w:p w14:paraId="2E3F6289" w14:textId="77777777" w:rsidR="00815967" w:rsidRDefault="00815967" w:rsidP="00663274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922FCDA" w14:textId="32792CC7" w:rsidR="002207D1" w:rsidRDefault="002207D1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6DB7AC8D" w14:textId="3A638A65" w:rsidR="00EE626E" w:rsidRDefault="00EE626E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17C11132" w14:textId="64BD7019" w:rsidR="00EE626E" w:rsidRDefault="00EE626E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2824D1E" w14:textId="6BD55029" w:rsidR="00EE626E" w:rsidRDefault="00EE626E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7171340C" w14:textId="1EE693A4" w:rsidR="00EE626E" w:rsidRDefault="00EE626E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0EBAC7FB" w14:textId="2E96B403" w:rsidR="00EE626E" w:rsidRDefault="00EE626E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6684AA09" w14:textId="0A7BF809" w:rsidR="00EE626E" w:rsidRDefault="00EE626E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0E71FCD" w14:textId="4DBBCD98" w:rsidR="00EE626E" w:rsidRDefault="00EE626E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38CB1D0E" w14:textId="63267DF2" w:rsidR="00EE626E" w:rsidRDefault="00EE626E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6BAA147" w14:textId="50C9FE01" w:rsidR="00EE626E" w:rsidRDefault="00EE626E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12D900ED" w14:textId="77777777" w:rsidR="002207D1" w:rsidRDefault="002207D1" w:rsidP="002D0145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4BF40DCA" w14:textId="2E4B1E5F" w:rsidR="00663274" w:rsidRDefault="00663274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KODE PROGRAM</w:t>
      </w:r>
    </w:p>
    <w:tbl>
      <w:tblPr>
        <w:tblStyle w:val="TableGrid"/>
        <w:tblpPr w:leftFromText="180" w:rightFromText="180" w:vertAnchor="text" w:horzAnchor="page" w:tblpX="1988" w:tblpY="575"/>
        <w:tblW w:w="908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9085"/>
      </w:tblGrid>
      <w:tr w:rsidR="00307AFC" w14:paraId="01ACEA27" w14:textId="77777777" w:rsidTr="00307AFC"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FF1F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#Name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: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Kevin Austin Stefano</w:t>
            </w:r>
          </w:p>
          <w:p w14:paraId="3EE1D769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#NIM 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: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13518104</w:t>
            </w:r>
          </w:p>
          <w:p w14:paraId="7911B2C7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  <w:p w14:paraId="3704821E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mport collections</w:t>
            </w:r>
          </w:p>
          <w:p w14:paraId="43007C4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mport time</w:t>
            </w:r>
          </w:p>
          <w:p w14:paraId="04ABD52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  <w:p w14:paraId="4F1C351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def 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printMatriks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):</w:t>
            </w:r>
          </w:p>
          <w:p w14:paraId="082CC477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entuk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uzzlenya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adalah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: ")</w:t>
            </w:r>
          </w:p>
          <w:p w14:paraId="3879C34D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+----+----+----+----+")</w:t>
            </w:r>
          </w:p>
          <w:p w14:paraId="3246320C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for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49FABE5D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", end='| ')</w:t>
            </w:r>
          </w:p>
          <w:p w14:paraId="3365E4FB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for j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670E39F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if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j]&lt;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10 and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j]&gt;0:</w:t>
            </w:r>
          </w:p>
          <w:p w14:paraId="27D19457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print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j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,end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'  | ')</w:t>
            </w:r>
          </w:p>
          <w:p w14:paraId="2E349384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elif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j]=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0:</w:t>
            </w:r>
          </w:p>
          <w:p w14:paraId="320BF47D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 ",end='  | ')</w:t>
            </w:r>
          </w:p>
          <w:p w14:paraId="0FAF287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else:</w:t>
            </w:r>
          </w:p>
          <w:p w14:paraId="4DB03AE4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print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j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,end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' | ')</w:t>
            </w:r>
          </w:p>
          <w:p w14:paraId="7CD0189D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</w:p>
          <w:p w14:paraId="564D2C6E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</w:t>
            </w:r>
          </w:p>
          <w:p w14:paraId="69AE594A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+----+----+----+----+")</w:t>
            </w:r>
          </w:p>
          <w:p w14:paraId="60A46A3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</w:p>
          <w:p w14:paraId="1E8B7CE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def 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checkReachableGoal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):</w:t>
            </w:r>
          </w:p>
          <w:p w14:paraId="684350E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#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ar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index yang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</w:t>
            </w:r>
            <w:proofErr w:type="spellEnd"/>
          </w:p>
          <w:p w14:paraId="7982B2F5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for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26185E7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for j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0FEBA4DD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if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j]=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0:</w:t>
            </w:r>
          </w:p>
          <w:p w14:paraId="5E20724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break</w:t>
            </w:r>
          </w:p>
          <w:p w14:paraId="1DCCC5EB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if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j]=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0:</w:t>
            </w:r>
          </w:p>
          <w:p w14:paraId="53D17DB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break</w:t>
            </w:r>
          </w:p>
          <w:p w14:paraId="26D0E24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  <w:p w14:paraId="36855685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#Cari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nila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X</w:t>
            </w:r>
          </w:p>
          <w:p w14:paraId="345503E9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if (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==0 or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=2) and (j==1 or j==3)) or (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==1 or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=3) and (j==0 or j==2)):</w:t>
            </w:r>
          </w:p>
          <w:p w14:paraId="3C83C215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x = 1</w:t>
            </w:r>
          </w:p>
          <w:p w14:paraId="25B9819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else:</w:t>
            </w:r>
          </w:p>
          <w:p w14:paraId="58AC344C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x = 0</w:t>
            </w:r>
          </w:p>
          <w:p w14:paraId="615F304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  <w:p w14:paraId="1BCC30D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</w:p>
          <w:p w14:paraId="037A9D8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#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ar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nila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fungs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KURANG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</w:t>
            </w:r>
          </w:p>
          <w:p w14:paraId="11F9C2FF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urang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0</w:t>
            </w:r>
          </w:p>
          <w:p w14:paraId="35BA75A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#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tteras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iap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element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</w:p>
          <w:p w14:paraId="4D401FF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for k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30165B0F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for l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64B0279D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#check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iap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element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</w:p>
          <w:p w14:paraId="54EC91B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if l==3 and k&lt;3:</w:t>
            </w:r>
          </w:p>
          <w:p w14:paraId="129F17F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lastRenderedPageBreak/>
              <w:t xml:space="preserve">                m= k+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1  #</w:t>
            </w:r>
            <w:proofErr w:type="spellStart"/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aris</w:t>
            </w:r>
            <w:proofErr w:type="spellEnd"/>
          </w:p>
          <w:p w14:paraId="7C67033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n= 0    #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lom</w:t>
            </w:r>
            <w:proofErr w:type="spellEnd"/>
          </w:p>
          <w:p w14:paraId="16F366CB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stop=0</w:t>
            </w:r>
          </w:p>
          <w:p w14:paraId="12BB3F8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elif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l==3 and k==3:</w:t>
            </w:r>
          </w:p>
          <w:p w14:paraId="348015D3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stop =1</w:t>
            </w:r>
          </w:p>
          <w:p w14:paraId="30D210F3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else:</w:t>
            </w:r>
          </w:p>
          <w:p w14:paraId="05E1173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m = k</w:t>
            </w:r>
          </w:p>
          <w:p w14:paraId="27436F45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n = l+1</w:t>
            </w:r>
          </w:p>
          <w:p w14:paraId="611073F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stop=0</w:t>
            </w:r>
          </w:p>
          <w:p w14:paraId="4F3CE88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while (m&lt;4 and stop==0):</w:t>
            </w:r>
          </w:p>
          <w:p w14:paraId="6EB04B5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while (n&lt;4):</w:t>
            </w:r>
          </w:p>
          <w:p w14:paraId="7C4653F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if 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m][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n]&lt;</w:t>
            </w:r>
            <w:proofErr w:type="spellStart"/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[k][l] and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[m][n]!=0) or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k][l]==0:</w:t>
            </w:r>
          </w:p>
          <w:p w14:paraId="310F259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urang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kurang+1</w:t>
            </w:r>
          </w:p>
          <w:p w14:paraId="2D21A7A9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n=n+1</w:t>
            </w:r>
          </w:p>
          <w:p w14:paraId="7F29D2C3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n=0</w:t>
            </w:r>
          </w:p>
          <w:p w14:paraId="028770EA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m=m+1</w:t>
            </w:r>
          </w:p>
          <w:p w14:paraId="21036E0B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#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itung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total</w:t>
            </w:r>
          </w:p>
          <w:p w14:paraId="1BA155D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urang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urang+x</w:t>
            </w:r>
            <w:proofErr w:type="spellEnd"/>
          </w:p>
          <w:p w14:paraId="176712A4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#check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apakah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genap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atau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ukan</w:t>
            </w:r>
            <w:proofErr w:type="spellEnd"/>
          </w:p>
          <w:p w14:paraId="6842E8E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if kurang%2==0:</w:t>
            </w:r>
          </w:p>
          <w:p w14:paraId="69ECEEA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return 1 #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isa</w:t>
            </w:r>
            <w:proofErr w:type="spellEnd"/>
          </w:p>
          <w:p w14:paraId="418B9019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else:</w:t>
            </w:r>
          </w:p>
          <w:p w14:paraId="2223E15B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return 0 #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idakbisa</w:t>
            </w:r>
            <w:proofErr w:type="spellEnd"/>
          </w:p>
          <w:p w14:paraId="5589247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</w:p>
          <w:p w14:paraId="0948E33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</w:p>
          <w:p w14:paraId="4C4183BB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def 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checkDenganSusunanAkhir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(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):</w:t>
            </w:r>
          </w:p>
          <w:p w14:paraId="0867731B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count = 0</w:t>
            </w:r>
          </w:p>
          <w:p w14:paraId="03B781F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check = 1</w:t>
            </w:r>
          </w:p>
          <w:p w14:paraId="3200B7B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for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6093E388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for j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248CB744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if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j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!=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0 and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j] != check:</w:t>
            </w:r>
          </w:p>
          <w:p w14:paraId="455F83E5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count=count+1</w:t>
            </w:r>
          </w:p>
          <w:p w14:paraId="7C53BA0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check = (check+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1)%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16</w:t>
            </w:r>
          </w:p>
          <w:p w14:paraId="1E618AEE" w14:textId="2B1BE08D" w:rsidR="00307AFC" w:rsidRPr="00307AFC" w:rsidRDefault="00307AFC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return count</w:t>
            </w:r>
          </w:p>
          <w:p w14:paraId="1F1B9FEF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  <w:p w14:paraId="01D354A4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def 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whereKotakKosong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(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):</w:t>
            </w:r>
          </w:p>
          <w:p w14:paraId="2362CFA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for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20C401E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for j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1A88A334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if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j]=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0:</w:t>
            </w:r>
          </w:p>
          <w:p w14:paraId="06E9B78B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reak;</w:t>
            </w:r>
            <w:proofErr w:type="gramEnd"/>
          </w:p>
          <w:p w14:paraId="4F33051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if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j]=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0:</w:t>
            </w:r>
          </w:p>
          <w:p w14:paraId="7356588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reak;</w:t>
            </w:r>
            <w:proofErr w:type="gramEnd"/>
          </w:p>
          <w:p w14:paraId="528E4C5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return </w:t>
            </w:r>
            <w:proofErr w:type="spellStart"/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,j</w:t>
            </w:r>
            <w:proofErr w:type="spellEnd"/>
            <w:proofErr w:type="gramEnd"/>
          </w:p>
          <w:p w14:paraId="38129837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  <w:p w14:paraId="3C66593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def </w:t>
            </w:r>
            <w:proofErr w:type="spellStart"/>
            <w:proofErr w:type="gram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swipeAndCheck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(</w:t>
            </w:r>
            <w:proofErr w:type="spellStart"/>
            <w:proofErr w:type="gram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, queue, 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kosongI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kosongJ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swipeI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swipeJ,langkah</w:t>
            </w:r>
            <w:proofErr w:type="spellEnd"/>
            <w:r w:rsidRPr="00307AFC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, cost0):</w:t>
            </w:r>
          </w:p>
          <w:p w14:paraId="3D784CCC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stNow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0</w:t>
            </w:r>
          </w:p>
          <w:p w14:paraId="4B26F717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ngkah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ngkah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+1</w:t>
            </w:r>
          </w:p>
          <w:p w14:paraId="30E2040C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if 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==kosongI-1 and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=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 or 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==kosongI+1 and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=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 or 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==kosongJ+1 </w:t>
            </w: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lastRenderedPageBreak/>
              <w:t xml:space="preserve">and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=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 or 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==kosongJ-1 and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=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:</w:t>
            </w:r>
          </w:p>
          <w:p w14:paraId="69C22044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 =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</w:t>
            </w:r>
          </w:p>
          <w:p w14:paraId="575CBDB9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=0</w:t>
            </w:r>
          </w:p>
          <w:p w14:paraId="1BE7471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stNow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heckDenganSusunanAkhir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+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ngkah</w:t>
            </w:r>
            <w:proofErr w:type="spellEnd"/>
          </w:p>
          <w:p w14:paraId="129DF70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</w:p>
          <w:p w14:paraId="511A5C39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acuan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[]</w:t>
            </w:r>
          </w:p>
          <w:p w14:paraId="7B50D5A3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for k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6720D3BC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new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[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</w:t>
            </w:r>
          </w:p>
          <w:p w14:paraId="7167C782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for l in 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355DBBDD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spellStart"/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new.append</w:t>
            </w:r>
            <w:proofErr w:type="spellEnd"/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k][l])</w:t>
            </w:r>
          </w:p>
          <w:p w14:paraId="67FCEE04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acuan.append</w:t>
            </w:r>
            <w:proofErr w:type="spellEnd"/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new)</w:t>
            </w:r>
          </w:p>
          <w:p w14:paraId="6D43FC65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    </w:t>
            </w:r>
          </w:p>
          <w:p w14:paraId="6436B2F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if 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n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queue</w:t>
            </w:r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!=</w:t>
            </w:r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0):</w:t>
            </w:r>
          </w:p>
          <w:p w14:paraId="217B91F5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if cost0&gt;=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stNow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:</w:t>
            </w:r>
          </w:p>
          <w:p w14:paraId="1C9B25A5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spellStart"/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.appendleft</w:t>
            </w:r>
            <w:proofErr w:type="spellEnd"/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acuan,costNow,langkah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)</w:t>
            </w:r>
          </w:p>
          <w:p w14:paraId="06FFE2EB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</w:p>
          <w:p w14:paraId="21B0F8C9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else:</w:t>
            </w:r>
          </w:p>
          <w:p w14:paraId="1D44FF54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spellStart"/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.append</w:t>
            </w:r>
            <w:proofErr w:type="spellEnd"/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acuan,costNow,langkah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)</w:t>
            </w:r>
          </w:p>
          <w:p w14:paraId="7B03F7DA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</w:p>
          <w:p w14:paraId="62486B3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else:</w:t>
            </w:r>
          </w:p>
          <w:p w14:paraId="0F452087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.append</w:t>
            </w:r>
            <w:proofErr w:type="spellEnd"/>
            <w:proofErr w:type="gram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(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acuan,costNow,langkah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)</w:t>
            </w:r>
          </w:p>
          <w:p w14:paraId="69FD99D5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</w:p>
          <w:p w14:paraId="41036276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</w:p>
          <w:p w14:paraId="39E519CA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wipe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=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</w:t>
            </w:r>
          </w:p>
          <w:p w14:paraId="251B3AD1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I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[</w:t>
            </w:r>
            <w:proofErr w:type="spellStart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J</w:t>
            </w:r>
            <w:proofErr w:type="spellEnd"/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 = 0</w:t>
            </w:r>
          </w:p>
          <w:p w14:paraId="20AC3500" w14:textId="77777777" w:rsidR="00307AFC" w:rsidRPr="00307AFC" w:rsidRDefault="00307AFC" w:rsidP="00307AFC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307AF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</w:p>
          <w:p w14:paraId="04C333B1" w14:textId="5459F3EB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 xml:space="preserve">def </w:t>
            </w:r>
            <w:proofErr w:type="spellStart"/>
            <w:r w:rsidRPr="00493547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checkUDLRandAddQueue</w:t>
            </w:r>
            <w:proofErr w:type="spellEnd"/>
            <w:r w:rsidRPr="00493547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(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queue,queuePath</w:t>
            </w:r>
            <w:proofErr w:type="gramEnd"/>
            <w:r w:rsidRPr="00493547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,sumsimpul</w:t>
            </w:r>
            <w:proofErr w:type="spellEnd"/>
            <w:r w:rsidRPr="00493547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):</w:t>
            </w:r>
          </w:p>
          <w:p w14:paraId="4FA2BEFA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,c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,langka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queue[0]</w:t>
            </w:r>
          </w:p>
          <w:p w14:paraId="31856712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osongI,kosongJ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whereKotakKosong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</w:t>
            </w:r>
          </w:p>
          <w:p w14:paraId="65CFE6B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count =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heckDenganSusunanAkhir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</w:t>
            </w:r>
          </w:p>
          <w:p w14:paraId="73D3F29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if count==0:</w:t>
            </w:r>
          </w:p>
          <w:p w14:paraId="250F914F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return 1</w:t>
            </w:r>
          </w:p>
          <w:p w14:paraId="61464B8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else:</w:t>
            </w:r>
          </w:p>
          <w:p w14:paraId="60CD67D7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Pat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 []</w:t>
            </w:r>
          </w:p>
          <w:p w14:paraId="43159A77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for k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in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2ED3AEA2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new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[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]</w:t>
            </w:r>
          </w:p>
          <w:p w14:paraId="09DF49C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for l in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ange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):</w:t>
            </w:r>
          </w:p>
          <w:p w14:paraId="561F2C37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new.append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k][l])</w:t>
            </w:r>
          </w:p>
          <w:p w14:paraId="04F025A8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Path.append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new)</w:t>
            </w:r>
          </w:p>
          <w:p w14:paraId="0BE1522F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Path.appendleft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(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Path,c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,langka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)</w:t>
            </w:r>
          </w:p>
          <w:p w14:paraId="5E1A98BC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del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[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0]</w:t>
            </w:r>
          </w:p>
          <w:p w14:paraId="3D623EF6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</w:p>
          <w:p w14:paraId="7D1634F6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#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heckjika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UP    </w:t>
            </w:r>
          </w:p>
          <w:p w14:paraId="57FABA27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if (kosongI-1&gt;=0):</w:t>
            </w:r>
          </w:p>
          <w:p w14:paraId="48C43C84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swipeAndCheck(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,queue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,kosongI,kosongJ,kosongI-1,kosongJ,langkah,c)</w:t>
            </w:r>
          </w:p>
          <w:p w14:paraId="2B525F55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umsimpul.append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1)</w:t>
            </w:r>
          </w:p>
          <w:p w14:paraId="12200F62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</w:p>
          <w:p w14:paraId="72FACB5C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lastRenderedPageBreak/>
              <w:t xml:space="preserve">        #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heckjika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DOWN</w:t>
            </w:r>
          </w:p>
          <w:p w14:paraId="1A58816F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if (kosongI+1&lt;=3):</w:t>
            </w:r>
          </w:p>
          <w:p w14:paraId="506A4049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swipeAndCheck(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,queue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,kosongI,kosongJ,kosongI+1,kosongJ,langkah,c)            </w:t>
            </w:r>
          </w:p>
          <w:p w14:paraId="17311CD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umsimpul.append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1)</w:t>
            </w:r>
          </w:p>
          <w:p w14:paraId="522D3D26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</w:p>
          <w:p w14:paraId="2C8FC61A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#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heckjika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LEFT</w:t>
            </w:r>
          </w:p>
          <w:p w14:paraId="22AFB17C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if (kosongJ-1&gt;=0):</w:t>
            </w:r>
          </w:p>
          <w:p w14:paraId="493893F3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swipeAndCheck(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,queue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,kosongI,kosongJ,kosongI,kosongJ-1,langkah,c)</w:t>
            </w:r>
          </w:p>
          <w:p w14:paraId="1A90AA12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umsimpul.append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1)</w:t>
            </w:r>
          </w:p>
          <w:p w14:paraId="3AD93162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</w:p>
          <w:p w14:paraId="394842F6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#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heckjika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RIGHT</w:t>
            </w:r>
          </w:p>
          <w:p w14:paraId="243DA059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if (kosongJ+1&lt;=3):</w:t>
            </w:r>
          </w:p>
          <w:p w14:paraId="6B3D4D06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swipeAndCheck(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,queue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,kosongI,kosongJ,kosongI,kosongJ+1,langkah,c)</w:t>
            </w:r>
          </w:p>
          <w:p w14:paraId="29C0BF17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umsimpul.append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1)</w:t>
            </w:r>
          </w:p>
          <w:p w14:paraId="626F9C03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</w:p>
          <w:p w14:paraId="6EC103F1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,cos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,walk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queue[0]</w:t>
            </w:r>
          </w:p>
          <w:p w14:paraId="7DC1211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s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walk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Pat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0]</w:t>
            </w:r>
          </w:p>
          <w:p w14:paraId="752083B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if(walk==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walk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:</w:t>
            </w:r>
          </w:p>
          <w:p w14:paraId="7B6AF5FF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del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Pat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0]</w:t>
            </w:r>
          </w:p>
          <w:p w14:paraId="516C4015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elif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walk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&gt;walk):</w:t>
            </w:r>
          </w:p>
          <w:p w14:paraId="40E336A0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while(walk&gt;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walk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:</w:t>
            </w:r>
          </w:p>
          <w:p w14:paraId="67B37F86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del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Pat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0]</w:t>
            </w:r>
          </w:p>
          <w:p w14:paraId="6C302AF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s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walk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Pat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0]</w:t>
            </w:r>
          </w:p>
          <w:p w14:paraId="0EEE4105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return 0</w:t>
            </w:r>
          </w:p>
          <w:p w14:paraId="65412246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</w:p>
          <w:p w14:paraId="0ECCBFE2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#MAIN</w:t>
            </w:r>
          </w:p>
          <w:p w14:paraId="5FE9FC85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#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su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file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eksternal</w:t>
            </w:r>
            <w:proofErr w:type="spellEnd"/>
          </w:p>
          <w:p w14:paraId="2E8955BB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filemasuk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pu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"Masukkan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nama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file 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nto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: datainput.txt'): ")</w:t>
            </w:r>
          </w:p>
          <w:p w14:paraId="65AAB17C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with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open(</w:t>
            </w:r>
            <w:proofErr w:type="spellStart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filemasuk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, 'r') as f:</w:t>
            </w:r>
          </w:p>
          <w:p w14:paraId="6067D7FB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[[int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dx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) for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dx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in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ine.split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' ')] for line in f]</w:t>
            </w:r>
          </w:p>
          <w:p w14:paraId="0AD5B4A5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if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!=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4 or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0])  != 4:</w:t>
            </w:r>
          </w:p>
          <w:p w14:paraId="437FC61A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su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file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aru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erukur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4x4");</w:t>
            </w:r>
          </w:p>
          <w:p w14:paraId="17DFBB13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else:</w:t>
            </w:r>
          </w:p>
          <w:p w14:paraId="7D188364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if 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heckReachableGoa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==0):</w:t>
            </w:r>
          </w:p>
          <w:p w14:paraId="30759C13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idak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isa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di proses")</w:t>
            </w:r>
          </w:p>
          <w:p w14:paraId="2AF14B69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else:</w:t>
            </w:r>
          </w:p>
          <w:p w14:paraId="05E6D211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</w:t>
            </w:r>
          </w:p>
          <w:p w14:paraId="03157E44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================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ilih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proses========================")</w:t>
            </w:r>
          </w:p>
          <w:p w14:paraId="6A99B0FF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"1.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enampil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elama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proses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nB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)</w:t>
            </w:r>
          </w:p>
          <w:p w14:paraId="25280C9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"2.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enampil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path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dari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impu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awa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e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goal")</w:t>
            </w:r>
          </w:p>
          <w:p w14:paraId="0C78DC0C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   *)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idak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enampil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proses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BnBnya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)</w:t>
            </w:r>
          </w:p>
          <w:p w14:paraId="139E7940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lastRenderedPageBreak/>
              <w:t xml:space="preserve">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=======================================================")</w:t>
            </w:r>
          </w:p>
          <w:p w14:paraId="419E4B44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suk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pu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Input : ")</w:t>
            </w:r>
          </w:p>
          <w:p w14:paraId="70BA4053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while (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suk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!=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'1' and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suk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!='2'):</w:t>
            </w:r>
          </w:p>
          <w:p w14:paraId="34429B13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Nilai input salah")</w:t>
            </w:r>
          </w:p>
          <w:p w14:paraId="1F2E9A3F" w14:textId="479D76A5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suk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pu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Input : ")</w:t>
            </w:r>
          </w:p>
          <w:p w14:paraId="59E035D5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0</w:t>
            </w:r>
          </w:p>
          <w:p w14:paraId="097E0925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umsimpu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llections.deque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)</w:t>
            </w:r>
          </w:p>
          <w:p w14:paraId="43317EF9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queue =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llections.deque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[(matriks,999,i)])</w:t>
            </w:r>
          </w:p>
          <w:p w14:paraId="5CE0E894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Pat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llections.deque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)</w:t>
            </w:r>
          </w:p>
          <w:p w14:paraId="3B47529A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  <w:p w14:paraId="3A38B9CF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tarttime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ime.time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)</w:t>
            </w:r>
          </w:p>
          <w:p w14:paraId="2D3D0833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timeTota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0</w:t>
            </w:r>
          </w:p>
          <w:p w14:paraId="197069BE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while(queue):</w:t>
            </w:r>
          </w:p>
          <w:p w14:paraId="08955001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checker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=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heckUDLRandAddQueue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,queuePath,sumsimpu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</w:t>
            </w:r>
          </w:p>
          <w:p w14:paraId="632AEFC2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if 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suk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='1'):</w:t>
            </w:r>
          </w:p>
          <w:p w14:paraId="013CC491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timestart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ime.time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)</w:t>
            </w:r>
          </w:p>
          <w:p w14:paraId="134D8F0C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,co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,i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queue[0]</w:t>
            </w:r>
          </w:p>
          <w:p w14:paraId="217584D2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----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Jarak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impu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e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akar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:",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,"----")</w:t>
            </w:r>
          </w:p>
          <w:p w14:paraId="347539E1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ma)</w:t>
            </w:r>
          </w:p>
          <w:p w14:paraId="103A36CF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timefina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ime.time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)</w:t>
            </w:r>
          </w:p>
          <w:p w14:paraId="245558AA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timeTota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timeTota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+ 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timefinal-printtimestart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</w:t>
            </w:r>
          </w:p>
          <w:p w14:paraId="79372917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if checker==1:</w:t>
            </w:r>
          </w:p>
          <w:p w14:paraId="5B8C6263" w14:textId="50602FEC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break</w:t>
            </w:r>
          </w:p>
          <w:p w14:paraId="33A76827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finaltime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ime.time</w:t>
            </w:r>
            <w:proofErr w:type="spellEnd"/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() -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timeTotal</w:t>
            </w:r>
            <w:proofErr w:type="spellEnd"/>
          </w:p>
          <w:p w14:paraId="38536122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if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suk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='2'):</w:t>
            </w:r>
          </w:p>
          <w:p w14:paraId="71C21B55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p=1</w:t>
            </w:r>
          </w:p>
          <w:p w14:paraId="3E9F7EBF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=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Pat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</w:t>
            </w:r>
          </w:p>
          <w:p w14:paraId="07CE2A66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while (</w:t>
            </w:r>
            <w:proofErr w:type="spellStart"/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!=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0):</w:t>
            </w:r>
          </w:p>
          <w:p w14:paraId="0B3D49B3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----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ngka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e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-",p,"----")</w:t>
            </w:r>
          </w:p>
          <w:p w14:paraId="494105CF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ma, c, l =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Pat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[i-1]</w:t>
            </w:r>
          </w:p>
          <w:p w14:paraId="5E88AF5D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ma)</w:t>
            </w:r>
          </w:p>
          <w:p w14:paraId="3CBC6278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=i-1</w:t>
            </w:r>
          </w:p>
          <w:p w14:paraId="221A6DB6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    p=p+1</w:t>
            </w:r>
          </w:p>
          <w:p w14:paraId="6AEFA9F8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</w:p>
          <w:p w14:paraId="07587A8B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====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ngka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ke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-",p,"====")</w:t>
            </w:r>
          </w:p>
          <w:p w14:paraId="6861EC41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ma, c, l =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queue[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0]</w:t>
            </w:r>
          </w:p>
          <w:p w14:paraId="0FB15794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   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Matriks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ma)</w:t>
            </w:r>
          </w:p>
          <w:p w14:paraId="217973B4" w14:textId="77777777" w:rsidR="00493547" w:rsidRPr="00493547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"Time execution algorithm :",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finaltime-starttime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</w:t>
            </w:r>
          </w:p>
          <w:p w14:paraId="376D92FE" w14:textId="4B5876F0" w:rsidR="00307AFC" w:rsidRDefault="00493547" w:rsidP="00493547">
            <w:pPr>
              <w:spacing w:line="240" w:lineRule="auto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    </w:t>
            </w:r>
            <w:proofErr w:type="gram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rint(</w:t>
            </w:r>
            <w:proofErr w:type="gram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"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Jumlah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impu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dibangkitka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:",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n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spellStart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umsimpul</w:t>
            </w:r>
            <w:proofErr w:type="spellEnd"/>
            <w:r w:rsidRPr="00493547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)</w:t>
            </w:r>
          </w:p>
        </w:tc>
      </w:tr>
    </w:tbl>
    <w:p w14:paraId="55158714" w14:textId="35EBE9CD" w:rsidR="003E4DCC" w:rsidRDefault="003E4DCC" w:rsidP="00663274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367527A7" w14:textId="477F04C3" w:rsidR="003E4DCC" w:rsidRDefault="003E4DCC" w:rsidP="00663274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6EE69789" w14:textId="1F5055C9" w:rsidR="003E4DCC" w:rsidRDefault="003E4DCC" w:rsidP="00663274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67F7D2F7" w14:textId="29652A7E" w:rsidR="003E4DCC" w:rsidRDefault="003E4DCC" w:rsidP="00663274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291BF8AB" w14:textId="77777777" w:rsidR="003E4DCC" w:rsidRDefault="003E4DCC" w:rsidP="00663274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491196DE" w14:textId="77777777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1999054C" w14:textId="77777777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63DE110" w14:textId="77777777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7B1D9D69" w14:textId="77777777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609EF00B" w14:textId="4C6BBDD9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C5EFE3B" w14:textId="434BF374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3C770B2" w14:textId="253B486A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6E55C5A0" w14:textId="6B8B7106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F7BF494" w14:textId="3162C648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355D7CF1" w14:textId="5E8EF9A6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2E0C35D0" w14:textId="2579449B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3849B232" w14:textId="7E45F15E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C498EBE" w14:textId="0CF608EF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5C1809B" w14:textId="7B6F9498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02A486B4" w14:textId="7CD0680D" w:rsidR="00307AFC" w:rsidRDefault="00307AFC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19CA79B4" w14:textId="62EB5F97" w:rsidR="00307AFC" w:rsidRDefault="00307AFC" w:rsidP="00307AFC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7B400526" w14:textId="3A2CB816" w:rsidR="00663274" w:rsidRDefault="00663274" w:rsidP="00663274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TES UJI</w:t>
      </w:r>
    </w:p>
    <w:p w14:paraId="62127DC3" w14:textId="77777777" w:rsidR="00663274" w:rsidRDefault="00663274" w:rsidP="00663274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tera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:</w:t>
      </w:r>
      <w:proofErr w:type="gramEnd"/>
    </w:p>
    <w:p w14:paraId="7A6F7E86" w14:textId="5EC6E833" w:rsidR="00663274" w:rsidRDefault="00663274" w:rsidP="0066327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sukkan </w:t>
      </w:r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 input yang </w:t>
      </w:r>
      <w:proofErr w:type="spellStart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>diuji</w:t>
      </w:r>
      <w:proofErr w:type="spellEnd"/>
    </w:p>
    <w:p w14:paraId="2255CEF8" w14:textId="23075895" w:rsidR="00663274" w:rsidRDefault="00663274" w:rsidP="0066327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di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utputkan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>pertama</w:t>
      </w:r>
      <w:proofErr w:type="spellEnd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>bentuk</w:t>
      </w:r>
      <w:proofErr w:type="spellEnd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07AF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puzzle </w:t>
      </w:r>
      <w:proofErr w:type="spellStart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307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 input</w:t>
      </w:r>
    </w:p>
    <w:p w14:paraId="24A86D70" w14:textId="2DBBDFDE" w:rsidR="0052772D" w:rsidRDefault="00307AFC" w:rsidP="0052772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mud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put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ilih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g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ampil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uzzl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ses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nB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ampil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ja</w:t>
      </w:r>
      <w:proofErr w:type="spellEnd"/>
    </w:p>
    <w:p w14:paraId="1B88156D" w14:textId="16464CB8" w:rsidR="00307AFC" w:rsidRDefault="00307AFC" w:rsidP="0052772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gra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prose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putan</w:t>
      </w:r>
      <w:proofErr w:type="spellEnd"/>
    </w:p>
    <w:p w14:paraId="21F9F055" w14:textId="2DECC776" w:rsidR="00307AFC" w:rsidRDefault="00307AFC" w:rsidP="0052772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gra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ampil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puzzl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u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ingin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ser</w:t>
      </w:r>
      <w:r w:rsidR="00332B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CB559D">
        <w:rPr>
          <w:rFonts w:ascii="Times New Roman" w:eastAsia="Times New Roman" w:hAnsi="Times New Roman" w:cs="Times New Roman"/>
          <w:color w:val="000000"/>
          <w:sz w:val="24"/>
          <w:szCs w:val="24"/>
        </w:rPr>
        <w:t>waktu</w:t>
      </w:r>
      <w:proofErr w:type="spellEnd"/>
      <w:r w:rsidR="00CB55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CB559D">
        <w:rPr>
          <w:rFonts w:ascii="Times New Roman" w:eastAsia="Times New Roman" w:hAnsi="Times New Roman" w:cs="Times New Roman"/>
          <w:color w:val="000000"/>
          <w:sz w:val="24"/>
          <w:szCs w:val="24"/>
        </w:rPr>
        <w:t>eksekusi</w:t>
      </w:r>
      <w:proofErr w:type="spellEnd"/>
      <w:r w:rsidR="00CB55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CB559D">
        <w:rPr>
          <w:rFonts w:ascii="Times New Roman" w:eastAsia="Times New Roman" w:hAnsi="Times New Roman" w:cs="Times New Roman"/>
          <w:color w:val="000000"/>
          <w:sz w:val="24"/>
          <w:szCs w:val="24"/>
        </w:rPr>
        <w:t>pengerjaannya</w:t>
      </w:r>
      <w:proofErr w:type="spellEnd"/>
      <w:r w:rsidR="00332B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dan </w:t>
      </w:r>
      <w:proofErr w:type="spellStart"/>
      <w:r w:rsidR="00332BB2">
        <w:rPr>
          <w:rFonts w:ascii="Times New Roman" w:eastAsia="Times New Roman" w:hAnsi="Times New Roman" w:cs="Times New Roman"/>
          <w:color w:val="000000"/>
          <w:sz w:val="24"/>
          <w:szCs w:val="24"/>
        </w:rPr>
        <w:t>jumlah</w:t>
      </w:r>
      <w:proofErr w:type="spellEnd"/>
      <w:r w:rsidR="00332B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332BB2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332B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332BB2">
        <w:rPr>
          <w:rFonts w:ascii="Times New Roman" w:eastAsia="Times New Roman" w:hAnsi="Times New Roman" w:cs="Times New Roman"/>
          <w:color w:val="000000"/>
          <w:sz w:val="24"/>
          <w:szCs w:val="24"/>
        </w:rPr>
        <w:t>dibangkitkan</w:t>
      </w:r>
      <w:bookmarkStart w:id="0" w:name="_GoBack"/>
      <w:bookmarkEnd w:id="0"/>
      <w:proofErr w:type="spellEnd"/>
    </w:p>
    <w:p w14:paraId="18F410C5" w14:textId="5A559AB5" w:rsidR="00307AFC" w:rsidRDefault="00307AFC" w:rsidP="00307AF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11D02E6" w14:textId="348398A9" w:rsidR="00307AFC" w:rsidRDefault="00307AFC" w:rsidP="00307AF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mpil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nya</w:t>
      </w:r>
      <w:proofErr w:type="spellEnd"/>
    </w:p>
    <w:p w14:paraId="17BA40C9" w14:textId="290F4E7A" w:rsidR="00307AFC" w:rsidRPr="00307AFC" w:rsidRDefault="00307AFC" w:rsidP="00307AF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B4265BA" wp14:editId="14CE8005">
            <wp:extent cx="5618018" cy="2422806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175" t="27930" r="45372" b="40289"/>
                    <a:stretch/>
                  </pic:blipFill>
                  <pic:spPr bwMode="auto">
                    <a:xfrm>
                      <a:off x="0" y="0"/>
                      <a:ext cx="5663075" cy="24422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9E04" w14:textId="3D3E1E59" w:rsidR="00307AFC" w:rsidRDefault="00307AFC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1F21CA" w14:textId="1D3A99D4" w:rsidR="00307AFC" w:rsidRDefault="00307AFC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est Uji 1 –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achable goal</w:t>
      </w:r>
    </w:p>
    <w:p w14:paraId="6C2C0FD0" w14:textId="2B9A052E" w:rsidR="00F67574" w:rsidRDefault="00F6757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p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file: datainput.txt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F67574" w14:paraId="1A3F1421" w14:textId="77777777" w:rsidTr="00F67574">
        <w:tc>
          <w:tcPr>
            <w:tcW w:w="9019" w:type="dxa"/>
          </w:tcPr>
          <w:p w14:paraId="53A6E760" w14:textId="77777777" w:rsidR="00F67574" w:rsidRPr="00F67574" w:rsidRDefault="00F67574" w:rsidP="00F6757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75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3 4 15</w:t>
            </w:r>
          </w:p>
          <w:p w14:paraId="45073952" w14:textId="77777777" w:rsidR="00F67574" w:rsidRPr="00F67574" w:rsidRDefault="00F67574" w:rsidP="00F6757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75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0 5 12</w:t>
            </w:r>
          </w:p>
          <w:p w14:paraId="412EEAC3" w14:textId="77777777" w:rsidR="00F67574" w:rsidRPr="00F67574" w:rsidRDefault="00F67574" w:rsidP="00F6757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75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 6 11 14</w:t>
            </w:r>
          </w:p>
          <w:p w14:paraId="711052A2" w14:textId="3FF10ADD" w:rsidR="00F67574" w:rsidRDefault="00F67574" w:rsidP="00F6757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75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 9 10 13</w:t>
            </w:r>
          </w:p>
        </w:tc>
      </w:tr>
    </w:tbl>
    <w:p w14:paraId="239156E8" w14:textId="2FEA2D41" w:rsidR="00F67574" w:rsidRDefault="00F6757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D6D34E" w14:textId="568531F0" w:rsidR="00CB559D" w:rsidRPr="00307AFC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gram</w:t>
      </w:r>
    </w:p>
    <w:p w14:paraId="41B97566" w14:textId="2CB6B1A8" w:rsidR="00307AFC" w:rsidRPr="00307AFC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77CA48ED" wp14:editId="5111EC19">
            <wp:extent cx="5927480" cy="49876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103" t="79687" r="39226" b="14080"/>
                    <a:stretch/>
                  </pic:blipFill>
                  <pic:spPr bwMode="auto">
                    <a:xfrm>
                      <a:off x="0" y="0"/>
                      <a:ext cx="6068082" cy="5105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FD14B" w14:textId="31E59278" w:rsidR="00307AFC" w:rsidRDefault="00307AFC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F30E2A7" w14:textId="77777777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374D2C" w14:textId="78B3411C" w:rsidR="00CB559D" w:rsidRDefault="00CB559D" w:rsidP="00CB559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est Uji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</w:t>
      </w:r>
    </w:p>
    <w:p w14:paraId="29985159" w14:textId="0FD5D3F3" w:rsidR="00CB559D" w:rsidRDefault="00CB559D" w:rsidP="00CB559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p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file: datainpu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txt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CB559D" w14:paraId="5482F227" w14:textId="77777777" w:rsidTr="00466C86">
        <w:tc>
          <w:tcPr>
            <w:tcW w:w="9019" w:type="dxa"/>
          </w:tcPr>
          <w:p w14:paraId="40939A7D" w14:textId="77777777" w:rsidR="00CB559D" w:rsidRPr="00CB559D" w:rsidRDefault="00CB559D" w:rsidP="00CB559D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B55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2 3 4</w:t>
            </w:r>
          </w:p>
          <w:p w14:paraId="799A884C" w14:textId="77777777" w:rsidR="00CB559D" w:rsidRPr="00CB559D" w:rsidRDefault="00CB559D" w:rsidP="00CB559D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B55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6 0 8</w:t>
            </w:r>
          </w:p>
          <w:p w14:paraId="386BB21D" w14:textId="77777777" w:rsidR="00CB559D" w:rsidRPr="00CB559D" w:rsidRDefault="00CB559D" w:rsidP="00CB559D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B55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10 7 11</w:t>
            </w:r>
          </w:p>
          <w:p w14:paraId="27006081" w14:textId="169CC899" w:rsidR="00CB559D" w:rsidRDefault="00CB559D" w:rsidP="00CB559D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B55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 14 15 12</w:t>
            </w:r>
          </w:p>
        </w:tc>
      </w:tr>
    </w:tbl>
    <w:p w14:paraId="3E90B256" w14:textId="77777777" w:rsidR="00CB559D" w:rsidRDefault="00CB559D" w:rsidP="00CB559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1663DC" w14:textId="5E53C108" w:rsidR="00CB559D" w:rsidRPr="00307AFC" w:rsidRDefault="00CB559D" w:rsidP="00CB559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gram</w:t>
      </w:r>
    </w:p>
    <w:p w14:paraId="0601C7DE" w14:textId="35F43A4F" w:rsidR="00CB559D" w:rsidRPr="00307AFC" w:rsidRDefault="00CB559D" w:rsidP="00CB559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E03D9E9" wp14:editId="379B6256">
            <wp:extent cx="3671773" cy="4724400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9456" t="11598" r="48892" b="16003"/>
                    <a:stretch/>
                  </pic:blipFill>
                  <pic:spPr bwMode="auto">
                    <a:xfrm>
                      <a:off x="0" y="0"/>
                      <a:ext cx="3697704" cy="4757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B559D">
        <w:rPr>
          <w:noProof/>
        </w:rPr>
        <w:t xml:space="preserve"> </w:t>
      </w:r>
    </w:p>
    <w:p w14:paraId="0D5D3411" w14:textId="77777777" w:rsidR="00CB559D" w:rsidRDefault="00CB559D" w:rsidP="00CB559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B6A492" w14:textId="7623101A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1F2F43" w14:textId="0E4B9759" w:rsidR="00307AFC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74D49D22" wp14:editId="5F183C41">
            <wp:simplePos x="0" y="0"/>
            <wp:positionH relativeFrom="margin">
              <wp:align>left</wp:align>
            </wp:positionH>
            <wp:positionV relativeFrom="paragraph">
              <wp:posOffset>1288531</wp:posOffset>
            </wp:positionV>
            <wp:extent cx="3622525" cy="3920837"/>
            <wp:effectExtent l="0" t="0" r="0" b="381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18" t="25774" r="35239" b="8914"/>
                    <a:stretch/>
                  </pic:blipFill>
                  <pic:spPr bwMode="auto">
                    <a:xfrm>
                      <a:off x="0" y="0"/>
                      <a:ext cx="3622525" cy="3920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559D">
        <w:rPr>
          <w:noProof/>
        </w:rPr>
        <w:drawing>
          <wp:inline distT="0" distB="0" distL="0" distR="0" wp14:anchorId="23C37F2F" wp14:editId="3FCC809A">
            <wp:extent cx="3629660" cy="3782291"/>
            <wp:effectExtent l="0" t="0" r="889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32" t="18475" r="47314" b="19733"/>
                    <a:stretch/>
                  </pic:blipFill>
                  <pic:spPr bwMode="auto">
                    <a:xfrm>
                      <a:off x="0" y="0"/>
                      <a:ext cx="3629660" cy="37822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CD60B" w14:textId="76FE93C1" w:rsidR="00307AFC" w:rsidRDefault="00307AFC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5A4D460" w14:textId="41379DD6" w:rsidR="00307AFC" w:rsidRDefault="00307AFC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AEEE920" w14:textId="0E063759" w:rsidR="00307AFC" w:rsidRDefault="00307AFC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00968A" w14:textId="4C91C54A" w:rsidR="00307AFC" w:rsidRDefault="00307AFC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EE00C2D" w14:textId="59AC6793" w:rsidR="00493547" w:rsidRDefault="00493547" w:rsidP="0023110B">
      <w:pPr>
        <w:spacing w:after="0" w:line="360" w:lineRule="auto"/>
        <w:rPr>
          <w:noProof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7487EDA2" wp14:editId="42B48C48">
            <wp:simplePos x="0" y="0"/>
            <wp:positionH relativeFrom="margin">
              <wp:align>left</wp:align>
            </wp:positionH>
            <wp:positionV relativeFrom="paragraph">
              <wp:posOffset>57150</wp:posOffset>
            </wp:positionV>
            <wp:extent cx="3622040" cy="367665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846" t="79838" r="23505" b="14944"/>
                    <a:stretch/>
                  </pic:blipFill>
                  <pic:spPr bwMode="auto">
                    <a:xfrm>
                      <a:off x="0" y="0"/>
                      <a:ext cx="3623335" cy="367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3340E5" w14:textId="24011C6E" w:rsidR="00307AFC" w:rsidRDefault="00307AFC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58E95C1" w14:textId="46AD001B" w:rsidR="00493547" w:rsidRDefault="00493547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1D0262B" w14:textId="6B6ADBAF" w:rsidR="00871F8D" w:rsidRDefault="00871F8D" w:rsidP="00871F8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est Uji </w:t>
      </w:r>
      <w:r w:rsidR="0068507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</w:t>
      </w:r>
    </w:p>
    <w:p w14:paraId="69552239" w14:textId="7FB62C3A" w:rsidR="00871F8D" w:rsidRDefault="00871F8D" w:rsidP="00871F8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p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file: datainput</w:t>
      </w:r>
      <w:r w:rsidR="00685071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txt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871F8D" w14:paraId="3E3A3B99" w14:textId="77777777" w:rsidTr="00466C86">
        <w:tc>
          <w:tcPr>
            <w:tcW w:w="9019" w:type="dxa"/>
          </w:tcPr>
          <w:p w14:paraId="0C58D49F" w14:textId="77777777" w:rsidR="00685071" w:rsidRPr="00685071" w:rsidRDefault="00685071" w:rsidP="006850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850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0 3 4</w:t>
            </w:r>
          </w:p>
          <w:p w14:paraId="46E17F66" w14:textId="77777777" w:rsidR="00685071" w:rsidRPr="00685071" w:rsidRDefault="00685071" w:rsidP="006850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850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2 6 8</w:t>
            </w:r>
          </w:p>
          <w:p w14:paraId="53E14944" w14:textId="77777777" w:rsidR="00685071" w:rsidRPr="00685071" w:rsidRDefault="00685071" w:rsidP="006850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850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10 7 11</w:t>
            </w:r>
          </w:p>
          <w:p w14:paraId="5D4F1735" w14:textId="04C48E0C" w:rsidR="00871F8D" w:rsidRDefault="00685071" w:rsidP="006850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850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 14 15 12</w:t>
            </w:r>
          </w:p>
        </w:tc>
      </w:tr>
    </w:tbl>
    <w:p w14:paraId="54DD98CC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437382F" w14:textId="543BB28F" w:rsidR="00871F8D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gram</w:t>
      </w:r>
    </w:p>
    <w:p w14:paraId="113DF9BC" w14:textId="11A25659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BD75EE3" w14:textId="305FFA0A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0827B9" w14:textId="6CE8D918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5B64AE8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F30D73" w14:textId="555309AE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DA73558" wp14:editId="236E588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687320" cy="8812953"/>
                <wp:effectExtent l="0" t="0" r="0" b="762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7320" cy="8812953"/>
                          <a:chOff x="0" y="0"/>
                          <a:chExt cx="2687320" cy="8812953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55" t="18475" r="36194" b="8059"/>
                          <a:stretch/>
                        </pic:blipFill>
                        <pic:spPr bwMode="auto">
                          <a:xfrm>
                            <a:off x="0" y="0"/>
                            <a:ext cx="2687320" cy="33915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942" t="17285" r="34627" b="22224"/>
                          <a:stretch/>
                        </pic:blipFill>
                        <pic:spPr bwMode="auto">
                          <a:xfrm>
                            <a:off x="0" y="3344333"/>
                            <a:ext cx="2686685" cy="26555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289" t="18901" r="23036" b="16232"/>
                          <a:stretch/>
                        </pic:blipFill>
                        <pic:spPr bwMode="auto">
                          <a:xfrm>
                            <a:off x="0" y="5985933"/>
                            <a:ext cx="2686685" cy="2827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4F783B" id="Group 20" o:spid="_x0000_s1026" style="position:absolute;margin-left:0;margin-top:0;width:211.6pt;height:693.95pt;z-index:251668480" coordsize="26873,881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width:26873;height:33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">
                  <v:imagedata r:id="rId16" o:title="" croptop="12108f" cropbottom="5282f" cropleft="20352f" cropright="23720f"/>
                </v:shape>
                <v:shape id="Picture 18" o:spid="_x0000_s1028" type="#_x0000_t75" style="position:absolute;top:33443;width:26866;height:26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">
                  <v:imagedata r:id="rId17" o:title="" croptop="11328f" cropbottom="14565f" cropleft="20278f" cropright="22693f"/>
                </v:shape>
                <v:shape id="Picture 19" o:spid="_x0000_s1029" type="#_x0000_t75" style="position:absolute;top:59859;width:26866;height:28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">
                  <v:imagedata r:id="rId18" o:title="" croptop="12387f" cropbottom="10638f" cropleft="27715f" cropright="15097f"/>
                </v:shape>
              </v:group>
            </w:pict>
          </mc:Fallback>
        </mc:AlternateContent>
      </w:r>
    </w:p>
    <w:p w14:paraId="4BF2A85C" w14:textId="06E424F8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EE81BE" w14:textId="3B2BA14C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8AAA15D" w14:textId="0D4FCF02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5E11EE6" w14:textId="4D553AD8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BF4DE7" w14:textId="1B1C842A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00712A8" w14:textId="1A6370E1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EE23E7" w14:textId="11E44FA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ED08185" w14:textId="2005D2F0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7A1256" w14:textId="581E3C3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F8F50E" w14:textId="5BDDE33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62999B" w14:textId="63ABCD56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F14A03" w14:textId="53B132E6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FFA8B47" w14:textId="59BE07F2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43B0FE" w14:textId="41E9F78F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CB0962" w14:textId="5333C5AC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43345DC" w14:textId="3E0BAB64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0BAE415" w14:textId="7CCCE1C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AFE7B90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2DC6E6" w14:textId="41345413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F8A33AC" w14:textId="3639BA57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83ED889" w14:textId="105D08F6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2EF3C2" w14:textId="5096EC21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76645D" w14:textId="07C93C1B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BF58B92" w14:textId="7F3361EE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F597D1" w14:textId="79AF3023" w:rsidR="00871F8D" w:rsidRDefault="00871F8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62BE74F" w14:textId="7D55879B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403134" w14:textId="1AAC8750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7CFBF5C" w14:textId="27ED0836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60C6A6" w14:textId="5AB1AFA3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ABD82E" w14:textId="74913FFD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350C0AE" w14:textId="4BFC78C0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B137AB" w14:textId="6069AB97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C658F9E" w14:textId="50E89712" w:rsidR="00CB559D" w:rsidRDefault="00493547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1A329B0C" wp14:editId="024CE06A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698376" cy="205077"/>
            <wp:effectExtent l="0" t="0" r="0" b="508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846" t="79858" r="17067" b="15416"/>
                    <a:stretch/>
                  </pic:blipFill>
                  <pic:spPr bwMode="auto">
                    <a:xfrm>
                      <a:off x="0" y="0"/>
                      <a:ext cx="2787864" cy="211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94CAF" w14:textId="0B579D75" w:rsidR="00493547" w:rsidRDefault="00493547" w:rsidP="00475484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34927F1C" w14:textId="1ADDD962" w:rsidR="00475484" w:rsidRDefault="00475484" w:rsidP="00475484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est Uji </w:t>
      </w:r>
      <w:r w:rsidR="006F6E8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4</w:t>
      </w:r>
    </w:p>
    <w:p w14:paraId="73232CC3" w14:textId="3D56485B" w:rsidR="00475484" w:rsidRDefault="00475484" w:rsidP="00475484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p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file: datainput</w:t>
      </w:r>
      <w:r w:rsidR="006F6E80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txt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475484" w14:paraId="06889755" w14:textId="77777777" w:rsidTr="00466C86">
        <w:tc>
          <w:tcPr>
            <w:tcW w:w="9019" w:type="dxa"/>
          </w:tcPr>
          <w:p w14:paraId="26B5373C" w14:textId="77777777" w:rsidR="00475484" w:rsidRPr="00475484" w:rsidRDefault="00475484" w:rsidP="0047548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5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1 3 4</w:t>
            </w:r>
          </w:p>
          <w:p w14:paraId="1114C095" w14:textId="77777777" w:rsidR="00475484" w:rsidRPr="00475484" w:rsidRDefault="00475484" w:rsidP="0047548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5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2 6 8</w:t>
            </w:r>
          </w:p>
          <w:p w14:paraId="642CC80D" w14:textId="77777777" w:rsidR="00475484" w:rsidRPr="00475484" w:rsidRDefault="00475484" w:rsidP="0047548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5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 10 7 11</w:t>
            </w:r>
          </w:p>
          <w:p w14:paraId="2AFEA83B" w14:textId="15A62FEC" w:rsidR="00475484" w:rsidRDefault="00475484" w:rsidP="00466C86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5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14 15 12</w:t>
            </w:r>
          </w:p>
        </w:tc>
      </w:tr>
    </w:tbl>
    <w:p w14:paraId="41225EB0" w14:textId="1033715A" w:rsidR="00475484" w:rsidRDefault="00475484" w:rsidP="00475484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2A15C8" w14:textId="07F3A45C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28F51013" wp14:editId="015FFF0D">
                <wp:simplePos x="0" y="0"/>
                <wp:positionH relativeFrom="column">
                  <wp:posOffset>0</wp:posOffset>
                </wp:positionH>
                <wp:positionV relativeFrom="paragraph">
                  <wp:posOffset>263737</wp:posOffset>
                </wp:positionV>
                <wp:extent cx="2792730" cy="6942666"/>
                <wp:effectExtent l="0" t="0" r="7620" b="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2730" cy="6942666"/>
                          <a:chOff x="0" y="0"/>
                          <a:chExt cx="2792730" cy="6942666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48" t="5777" r="69222" b="19932"/>
                          <a:stretch/>
                        </pic:blipFill>
                        <pic:spPr bwMode="auto">
                          <a:xfrm>
                            <a:off x="0" y="0"/>
                            <a:ext cx="2792730" cy="37738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179" r="69573" b="23345"/>
                          <a:stretch/>
                        </pic:blipFill>
                        <pic:spPr bwMode="auto">
                          <a:xfrm>
                            <a:off x="0" y="3716866"/>
                            <a:ext cx="2792730" cy="3225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378037B" id="Group 25" o:spid="_x0000_s1026" style="position:absolute;margin-left:0;margin-top:20.75pt;width:219.9pt;height:546.65pt;z-index:251671552" coordsize="27927,694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">
                <v:shape id="Picture 21" o:spid="_x0000_s1027" type="#_x0000_t75" style="position:absolute;width:27927;height:37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">
                  <v:imagedata r:id="rId22" o:title="" croptop="3786f" cropbottom="13063f" cropleft="-97f" cropright="45365f"/>
                </v:shape>
                <v:shape id="Picture 22" o:spid="_x0000_s1028" type="#_x0000_t75" style="position:absolute;top:37168;width:27927;height:322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">
                  <v:imagedata r:id="rId23" o:title="" croptop="9292f" cropbottom="15299f" cropright="45595f"/>
                </v:shape>
              </v:group>
            </w:pict>
          </mc:Fallback>
        </mc:AlternateConten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gram</w:t>
      </w:r>
    </w:p>
    <w:p w14:paraId="3EE57798" w14:textId="73C55E40" w:rsidR="00CB559D" w:rsidRDefault="00CB559D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22625E" w14:textId="5AC8363D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DD5BBEB" w14:textId="364C0740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DBEFCEA" w14:textId="42F96E9B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1502BA" w14:textId="1F169248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FF69F9C" w14:textId="7355FA23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6A0215" w14:textId="31DEB2BA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7B4DE8" w14:textId="606889EE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58068B2" w14:textId="4A3D4A75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C5E4385" w14:textId="37511710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CEEA12C" w14:textId="29A9DF17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E0417B" w14:textId="5A3CFA80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62F336" w14:textId="1F196258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DE8A09" w14:textId="13623A5D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A65B304" w14:textId="6A9160E4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63EECC2" w14:textId="170DB7D4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4520255" w14:textId="593020D6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668A728" w14:textId="17E17536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F5A5DA0" w14:textId="08C6A822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2CCE22" w14:textId="79ECC783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BAEF2A4" w14:textId="77777777" w:rsidR="00475484" w:rsidRDefault="0047548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9AC2E8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DAF1E4" w14:textId="112BEE69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34ACBE9" w14:textId="1E86650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EA698C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0E8CA7" w14:textId="6B41FFF8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B68436" w14:textId="54A576FA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A5C9A95" w14:textId="71F8F5AD" w:rsidR="00685071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131CEFA" wp14:editId="76F5F491">
            <wp:simplePos x="0" y="0"/>
            <wp:positionH relativeFrom="margin">
              <wp:align>left</wp:align>
            </wp:positionH>
            <wp:positionV relativeFrom="paragraph">
              <wp:posOffset>150283</wp:posOffset>
            </wp:positionV>
            <wp:extent cx="2980267" cy="4184240"/>
            <wp:effectExtent l="0" t="0" r="0" b="698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65" r="67069" b="7044"/>
                    <a:stretch/>
                  </pic:blipFill>
                  <pic:spPr bwMode="auto">
                    <a:xfrm>
                      <a:off x="0" y="0"/>
                      <a:ext cx="2980267" cy="4184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BDC263" w14:textId="1D12B6BB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65D5C5" w14:textId="6E15ACC8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3B5C39" w14:textId="6F6C25E9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786AE8" w14:textId="4EF9572F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8541EB" w14:textId="53D6BBB1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7C23E62" w14:textId="0AED9AAE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190412" w14:textId="12741253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D1B03A" w14:textId="66300A89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CC8EE4" w14:textId="570A93F0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F9ACB6C" w14:textId="52C2A8E8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3A6885" w14:textId="05AD6D80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AF00FF" w14:textId="48CE303D" w:rsidR="00685071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1BC695C" wp14:editId="311EF6D6">
            <wp:simplePos x="0" y="0"/>
            <wp:positionH relativeFrom="margin">
              <wp:align>left</wp:align>
            </wp:positionH>
            <wp:positionV relativeFrom="paragraph">
              <wp:posOffset>103293</wp:posOffset>
            </wp:positionV>
            <wp:extent cx="2976245" cy="444373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88" r="67660" b="7069"/>
                    <a:stretch/>
                  </pic:blipFill>
                  <pic:spPr bwMode="auto">
                    <a:xfrm>
                      <a:off x="0" y="0"/>
                      <a:ext cx="2976245" cy="4443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5656CC" w14:textId="012A81C0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F5D9E8" w14:textId="159D262C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F32EE36" w14:textId="4FC09BB1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A354E06" w14:textId="18046942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E5ABD2D" w14:textId="2BB36544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7170BA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F0861E3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28848EC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189EF29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B2D3161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6BF280C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D090D7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452C7AA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2B0426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4D107F" w14:textId="77777777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7420CB3" w14:textId="621F27F2" w:rsidR="00685071" w:rsidRDefault="00493547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58C078E3" wp14:editId="5DEFC1C9">
            <wp:simplePos x="0" y="0"/>
            <wp:positionH relativeFrom="margin">
              <wp:align>left</wp:align>
            </wp:positionH>
            <wp:positionV relativeFrom="paragraph">
              <wp:posOffset>163739</wp:posOffset>
            </wp:positionV>
            <wp:extent cx="2985247" cy="268605"/>
            <wp:effectExtent l="0" t="0" r="5715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3" t="77829" r="65630" b="17011"/>
                    <a:stretch/>
                  </pic:blipFill>
                  <pic:spPr bwMode="auto">
                    <a:xfrm>
                      <a:off x="0" y="0"/>
                      <a:ext cx="2985247" cy="268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055345" w14:textId="58289558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EBD9CD" w14:textId="19FA0A15" w:rsidR="00493547" w:rsidRDefault="00493547" w:rsidP="0023110B">
      <w:pPr>
        <w:spacing w:after="0" w:line="360" w:lineRule="auto"/>
        <w:rPr>
          <w:noProof/>
        </w:rPr>
      </w:pPr>
    </w:p>
    <w:p w14:paraId="49701716" w14:textId="7D4884E4" w:rsidR="00685071" w:rsidRDefault="00685071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78F40FE" w14:textId="39C2DE05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76550D" w14:textId="76B3930F" w:rsidR="006F6E80" w:rsidRPr="003D3554" w:rsidRDefault="006F6E80" w:rsidP="006F6E80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est Uji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5</w:t>
      </w:r>
      <w:r w:rsidR="003D355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49354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– </w:t>
      </w:r>
      <w:proofErr w:type="spellStart"/>
      <w:r w:rsidR="00493547"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 w:rsidR="0049354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achable goal</w:t>
      </w:r>
    </w:p>
    <w:p w14:paraId="02A99F1B" w14:textId="7C62DBA6" w:rsidR="006F6E80" w:rsidRDefault="006F6E80" w:rsidP="006F6E80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p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file: datainpu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txt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6F6E80" w14:paraId="211FEECF" w14:textId="77777777" w:rsidTr="00466C86">
        <w:tc>
          <w:tcPr>
            <w:tcW w:w="9019" w:type="dxa"/>
          </w:tcPr>
          <w:p w14:paraId="39275FFC" w14:textId="77777777" w:rsidR="003D3554" w:rsidRPr="003D3554" w:rsidRDefault="003D3554" w:rsidP="003D355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35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2 3 4</w:t>
            </w:r>
          </w:p>
          <w:p w14:paraId="369A105A" w14:textId="77777777" w:rsidR="003D3554" w:rsidRPr="003D3554" w:rsidRDefault="003D3554" w:rsidP="003D355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35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6 7 8</w:t>
            </w:r>
          </w:p>
          <w:p w14:paraId="4F722350" w14:textId="77777777" w:rsidR="003D3554" w:rsidRPr="003D3554" w:rsidRDefault="003D3554" w:rsidP="003D355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35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10 11 15</w:t>
            </w:r>
          </w:p>
          <w:p w14:paraId="0FE00B58" w14:textId="68C18D00" w:rsidR="006F6E80" w:rsidRDefault="003D3554" w:rsidP="003D3554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35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 14 12 0</w:t>
            </w:r>
          </w:p>
        </w:tc>
      </w:tr>
    </w:tbl>
    <w:p w14:paraId="03CC30F9" w14:textId="3F7863C1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897B5C3" w14:textId="12133FBD" w:rsidR="003D3554" w:rsidRDefault="003D355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si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gram,</w:t>
      </w:r>
    </w:p>
    <w:p w14:paraId="2C48997C" w14:textId="07C130C5" w:rsidR="006F6E80" w:rsidRDefault="003D3554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9789783" wp14:editId="589942C5">
            <wp:extent cx="4911103" cy="46609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1296" t="86196" r="56953" b="8446"/>
                    <a:stretch/>
                  </pic:blipFill>
                  <pic:spPr bwMode="auto">
                    <a:xfrm>
                      <a:off x="0" y="0"/>
                      <a:ext cx="4911103" cy="466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3C0921" w14:textId="0B3703CB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8993D30" w14:textId="09CD4E5B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443AC76" w14:textId="533BF592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48BF8D" w14:textId="07E95214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FE722E" w14:textId="686F08EE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B67179" w14:textId="202BEEB9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71F8C9" w14:textId="3F621F18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24FC106" w14:textId="38ACCCD6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83AF66C" w14:textId="690C6E6A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F4C8E7" w14:textId="75CC0B13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D1CAD8" w14:textId="1E5F8C86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9EB22B" w14:textId="2D25EC05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DC51D6" w14:textId="793C464C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61BD5C" w14:textId="78AA2DB0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3A7ACC7" w14:textId="429C213D" w:rsidR="006F6E80" w:rsidRDefault="006F6E80" w:rsidP="0023110B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B95F4AE" w14:textId="77777777" w:rsidR="0052772D" w:rsidRDefault="0052772D" w:rsidP="0052772D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3AF62E81" w14:textId="56FE5E62" w:rsidR="0052772D" w:rsidRDefault="00663274" w:rsidP="0052772D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KESIMPULAN</w:t>
      </w:r>
    </w:p>
    <w:p w14:paraId="112F4173" w14:textId="59484340" w:rsidR="00663274" w:rsidRPr="00807446" w:rsidRDefault="00663274" w:rsidP="00185AE6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A674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merupakan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baik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dibandingkan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FS dan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efektif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dijalankan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saat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oal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terletak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dekat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akar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NAMUN, </w:t>
      </w:r>
      <w:proofErr w:type="spellStart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DA67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674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rnach</w:t>
      </w:r>
      <w:proofErr w:type="spellEnd"/>
      <w:r w:rsidR="00DA674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and Bound</w:t>
      </w:r>
      <w:r w:rsidR="0080744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="00807446">
        <w:rPr>
          <w:rFonts w:ascii="Times New Roman" w:eastAsia="Times New Roman" w:hAnsi="Times New Roman" w:cs="Times New Roman"/>
          <w:color w:val="000000"/>
          <w:sz w:val="24"/>
          <w:szCs w:val="24"/>
        </w:rPr>
        <w:t>sangatlah</w:t>
      </w:r>
      <w:proofErr w:type="spellEnd"/>
      <w:r w:rsidR="008074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807446"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 w:rsidR="008074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807446">
        <w:rPr>
          <w:rFonts w:ascii="Times New Roman" w:eastAsia="Times New Roman" w:hAnsi="Times New Roman" w:cs="Times New Roman"/>
          <w:color w:val="000000"/>
          <w:sz w:val="24"/>
          <w:szCs w:val="24"/>
        </w:rPr>
        <w:t>efektif</w:t>
      </w:r>
      <w:proofErr w:type="spellEnd"/>
      <w:r w:rsidR="008074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807446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="008074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5F5C485" w14:textId="77777777" w:rsidR="00185AE6" w:rsidRPr="00185AE6" w:rsidRDefault="00185AE6" w:rsidP="00185AE6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000"/>
        <w:gridCol w:w="3000"/>
        <w:gridCol w:w="3000"/>
      </w:tblGrid>
      <w:tr w:rsidR="00663274" w14:paraId="691AB3F7" w14:textId="77777777" w:rsidTr="00663274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E9F22" w14:textId="77777777" w:rsidR="00663274" w:rsidRDefault="006632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</w:t>
            </w:r>
            <w:proofErr w:type="spellEnd"/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BCAB2" w14:textId="77777777" w:rsidR="00663274" w:rsidRDefault="006632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</w:t>
            </w:r>
            <w:proofErr w:type="spellEnd"/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BE55B" w14:textId="77777777" w:rsidR="00663274" w:rsidRDefault="006632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dak</w:t>
            </w:r>
            <w:proofErr w:type="spellEnd"/>
          </w:p>
        </w:tc>
      </w:tr>
      <w:tr w:rsidR="00663274" w14:paraId="03B7F65D" w14:textId="77777777" w:rsidTr="00663274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6F7C0" w14:textId="77777777" w:rsidR="00663274" w:rsidRDefault="006632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. Progra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rhasi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kompilas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0B659B" w14:textId="77777777" w:rsidR="00663274" w:rsidRDefault="006632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345B184" w14:textId="77777777" w:rsidR="00663274" w:rsidRDefault="006632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63274" w14:paraId="0EE6E7B3" w14:textId="77777777" w:rsidTr="00663274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3065B" w14:textId="77777777" w:rsidR="00663274" w:rsidRDefault="006632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Progra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rhasi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47A0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unning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EC7B038" w14:textId="77777777" w:rsidR="00663274" w:rsidRDefault="006632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DC0220B" w14:textId="77777777" w:rsidR="00663274" w:rsidRDefault="006632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63274" w14:paraId="2C6CE3AD" w14:textId="77777777" w:rsidTr="00663274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3807D" w14:textId="77777777" w:rsidR="00663274" w:rsidRDefault="006632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. Progra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e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put d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ulisk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utput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D7519AB" w14:textId="77777777" w:rsidR="00663274" w:rsidRDefault="006632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066A24A" w14:textId="77777777" w:rsidR="00663274" w:rsidRDefault="006632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63274" w14:paraId="558E649C" w14:textId="77777777" w:rsidTr="00663274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721D0" w14:textId="77777777" w:rsidR="00663274" w:rsidRDefault="006632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4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mu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7890AB8" w14:textId="77777777" w:rsidR="00663274" w:rsidRDefault="006632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6D0CBC" w14:textId="77777777" w:rsidR="00663274" w:rsidRDefault="006632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2B6861E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4417BF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4FD4FA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AA4573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372353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52D2C2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6C51BE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88A3D6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024353" w14:textId="77777777" w:rsidR="00663274" w:rsidRDefault="00663274" w:rsidP="0066327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511971" w14:textId="4448DDD1" w:rsidR="00305FCC" w:rsidRDefault="00305FCC" w:rsidP="00305FC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728686" w14:textId="569F9639" w:rsidR="00807446" w:rsidRDefault="00807446" w:rsidP="00305FC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52F6DA" w14:textId="60D4E37B" w:rsidR="00807446" w:rsidRDefault="00807446" w:rsidP="00305FC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27E12A" w14:textId="2EF5EF49" w:rsidR="00807446" w:rsidRDefault="00807446" w:rsidP="00305FC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E993FE" w14:textId="77777777" w:rsidR="00807446" w:rsidRDefault="00807446" w:rsidP="00305FC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50391F" w14:textId="233D6B7B" w:rsidR="00663274" w:rsidRDefault="00663274" w:rsidP="00305FCC">
      <w:pPr>
        <w:spacing w:before="240" w:after="240" w:line="240" w:lineRule="auto"/>
        <w:jc w:val="center"/>
        <w:rPr>
          <w:b/>
          <w:bCs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REFERENSI</w:t>
      </w:r>
    </w:p>
    <w:p w14:paraId="7C919B0F" w14:textId="70D2EAFA" w:rsidR="00663274" w:rsidRPr="00663274" w:rsidRDefault="00185AE6" w:rsidP="00663274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663274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663274" w:rsidRPr="00663274">
        <w:rPr>
          <w:rFonts w:ascii="Arial" w:hAnsi="Arial" w:cs="Arial"/>
          <w:sz w:val="21"/>
          <w:szCs w:val="21"/>
          <w:shd w:val="clear" w:color="auto" w:fill="FFFFFF"/>
        </w:rPr>
        <w:t>[</w:t>
      </w:r>
      <w:r>
        <w:rPr>
          <w:rFonts w:ascii="Arial" w:hAnsi="Arial" w:cs="Arial"/>
          <w:sz w:val="21"/>
          <w:szCs w:val="21"/>
          <w:shd w:val="clear" w:color="auto" w:fill="FFFFFF"/>
        </w:rPr>
        <w:t>1</w:t>
      </w:r>
      <w:r w:rsidR="00663274" w:rsidRPr="00663274">
        <w:rPr>
          <w:rFonts w:ascii="Arial" w:hAnsi="Arial" w:cs="Arial"/>
          <w:sz w:val="21"/>
          <w:szCs w:val="21"/>
          <w:shd w:val="clear" w:color="auto" w:fill="FFFFFF"/>
        </w:rPr>
        <w:t>]</w:t>
      </w:r>
      <w:r w:rsidR="00663274" w:rsidRPr="00663274">
        <w:t xml:space="preserve"> </w:t>
      </w:r>
      <w:r w:rsidR="00663274" w:rsidRPr="00663274">
        <w:rPr>
          <w:rFonts w:ascii="Arial" w:hAnsi="Arial" w:cs="Arial"/>
          <w:sz w:val="21"/>
          <w:szCs w:val="21"/>
          <w:shd w:val="clear" w:color="auto" w:fill="FFFFFF"/>
        </w:rPr>
        <w:t>Munir, Rinaldi. 2007</w:t>
      </w:r>
      <w:r w:rsidR="00663274"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 xml:space="preserve">. Diktat </w:t>
      </w:r>
      <w:proofErr w:type="spellStart"/>
      <w:r w:rsidR="00663274"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>Kuliah</w:t>
      </w:r>
      <w:proofErr w:type="spellEnd"/>
      <w:r w:rsidR="00663274"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 xml:space="preserve"> IF2251 </w:t>
      </w:r>
      <w:proofErr w:type="spellStart"/>
      <w:r w:rsidR="00663274"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>Strategi</w:t>
      </w:r>
      <w:proofErr w:type="spellEnd"/>
      <w:r w:rsidR="00663274"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 xml:space="preserve"> </w:t>
      </w:r>
      <w:proofErr w:type="spellStart"/>
      <w:r w:rsidR="00663274"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>Algoritmik</w:t>
      </w:r>
      <w:proofErr w:type="spellEnd"/>
      <w:r w:rsidR="00663274" w:rsidRPr="00663274">
        <w:rPr>
          <w:rFonts w:ascii="Arial" w:hAnsi="Arial" w:cs="Arial"/>
          <w:sz w:val="21"/>
          <w:szCs w:val="21"/>
          <w:shd w:val="clear" w:color="auto" w:fill="FFFFFF"/>
        </w:rPr>
        <w:t xml:space="preserve">. Program </w:t>
      </w:r>
      <w:proofErr w:type="spellStart"/>
      <w:r w:rsidR="00663274" w:rsidRPr="00663274">
        <w:rPr>
          <w:rFonts w:ascii="Arial" w:hAnsi="Arial" w:cs="Arial"/>
          <w:sz w:val="21"/>
          <w:szCs w:val="21"/>
          <w:shd w:val="clear" w:color="auto" w:fill="FFFFFF"/>
        </w:rPr>
        <w:t>Studi</w:t>
      </w:r>
      <w:proofErr w:type="spellEnd"/>
      <w:r w:rsidR="00663274" w:rsidRPr="00663274">
        <w:rPr>
          <w:rFonts w:ascii="Arial" w:hAnsi="Arial" w:cs="Arial"/>
          <w:sz w:val="21"/>
          <w:szCs w:val="21"/>
          <w:shd w:val="clear" w:color="auto" w:fill="FFFFFF"/>
        </w:rPr>
        <w:t xml:space="preserve"> Teknik</w:t>
      </w:r>
    </w:p>
    <w:p w14:paraId="78F67C4A" w14:textId="77777777" w:rsidR="00663274" w:rsidRDefault="00663274" w:rsidP="00663274">
      <w:proofErr w:type="spellStart"/>
      <w:r w:rsidRPr="00663274">
        <w:rPr>
          <w:rFonts w:ascii="Arial" w:hAnsi="Arial" w:cs="Arial"/>
          <w:sz w:val="21"/>
          <w:szCs w:val="21"/>
          <w:shd w:val="clear" w:color="auto" w:fill="FFFFFF"/>
        </w:rPr>
        <w:t>Informatika</w:t>
      </w:r>
      <w:proofErr w:type="spellEnd"/>
      <w:r w:rsidRPr="00663274">
        <w:rPr>
          <w:rFonts w:ascii="Arial" w:hAnsi="Arial" w:cs="Arial"/>
          <w:sz w:val="21"/>
          <w:szCs w:val="21"/>
          <w:shd w:val="clear" w:color="auto" w:fill="FFFFFF"/>
        </w:rPr>
        <w:t xml:space="preserve"> STEI ITB</w:t>
      </w:r>
      <w:r>
        <w:rPr>
          <w:rFonts w:ascii="Arial" w:hAnsi="Arial" w:cs="Arial"/>
          <w:color w:val="3C4043"/>
          <w:sz w:val="21"/>
          <w:szCs w:val="21"/>
          <w:shd w:val="clear" w:color="auto" w:fill="FFFFFF"/>
        </w:rPr>
        <w:t>.</w:t>
      </w:r>
    </w:p>
    <w:p w14:paraId="230B2E2D" w14:textId="77777777" w:rsidR="00663274" w:rsidRDefault="00663274" w:rsidP="00663274">
      <w:pPr>
        <w:rPr>
          <w:b/>
          <w:bCs/>
        </w:rPr>
      </w:pPr>
    </w:p>
    <w:p w14:paraId="7EF74198" w14:textId="77777777" w:rsidR="00663274" w:rsidRDefault="00663274" w:rsidP="00663274">
      <w:pPr>
        <w:rPr>
          <w:b/>
          <w:bCs/>
        </w:rPr>
      </w:pPr>
    </w:p>
    <w:p w14:paraId="6E9C6ED5" w14:textId="77777777" w:rsidR="009739DC" w:rsidRDefault="009739DC"/>
    <w:sectPr w:rsidR="009739DC" w:rsidSect="00F44BB9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96714"/>
    <w:multiLevelType w:val="hybridMultilevel"/>
    <w:tmpl w:val="ECF63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0E1421"/>
    <w:multiLevelType w:val="hybridMultilevel"/>
    <w:tmpl w:val="00645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371D82"/>
    <w:multiLevelType w:val="hybridMultilevel"/>
    <w:tmpl w:val="DF2C41C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2D6506"/>
    <w:multiLevelType w:val="hybridMultilevel"/>
    <w:tmpl w:val="EA8A6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B232DD"/>
    <w:multiLevelType w:val="hybridMultilevel"/>
    <w:tmpl w:val="69F43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5312AC"/>
    <w:multiLevelType w:val="hybridMultilevel"/>
    <w:tmpl w:val="77F6A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LAwNzEzMzAxNDFW0lEKTi0uzszPAykwrQUAkvunaSwAAAA="/>
  </w:docVars>
  <w:rsids>
    <w:rsidRoot w:val="00663274"/>
    <w:rsid w:val="00002676"/>
    <w:rsid w:val="00033F68"/>
    <w:rsid w:val="0003753B"/>
    <w:rsid w:val="00101359"/>
    <w:rsid w:val="00185AE6"/>
    <w:rsid w:val="001E0628"/>
    <w:rsid w:val="002207D1"/>
    <w:rsid w:val="0023110B"/>
    <w:rsid w:val="0026682D"/>
    <w:rsid w:val="002972D9"/>
    <w:rsid w:val="002D0145"/>
    <w:rsid w:val="002D79AC"/>
    <w:rsid w:val="00305FCC"/>
    <w:rsid w:val="00307AFC"/>
    <w:rsid w:val="00332BB2"/>
    <w:rsid w:val="003D3554"/>
    <w:rsid w:val="003E2D29"/>
    <w:rsid w:val="003E4DCC"/>
    <w:rsid w:val="0041784C"/>
    <w:rsid w:val="00447A0E"/>
    <w:rsid w:val="00475484"/>
    <w:rsid w:val="00493547"/>
    <w:rsid w:val="00502D14"/>
    <w:rsid w:val="0052772D"/>
    <w:rsid w:val="005D159A"/>
    <w:rsid w:val="0060246F"/>
    <w:rsid w:val="00663274"/>
    <w:rsid w:val="00685071"/>
    <w:rsid w:val="006D4AB9"/>
    <w:rsid w:val="006F6E80"/>
    <w:rsid w:val="00746BC6"/>
    <w:rsid w:val="00776D86"/>
    <w:rsid w:val="0078238D"/>
    <w:rsid w:val="00807446"/>
    <w:rsid w:val="00815967"/>
    <w:rsid w:val="00871F8D"/>
    <w:rsid w:val="008F44BB"/>
    <w:rsid w:val="009562F2"/>
    <w:rsid w:val="009739DC"/>
    <w:rsid w:val="0099202C"/>
    <w:rsid w:val="009E4623"/>
    <w:rsid w:val="00A13A28"/>
    <w:rsid w:val="00A80EE1"/>
    <w:rsid w:val="00BA577D"/>
    <w:rsid w:val="00BE404D"/>
    <w:rsid w:val="00CB559D"/>
    <w:rsid w:val="00CC178B"/>
    <w:rsid w:val="00CF5203"/>
    <w:rsid w:val="00DA6742"/>
    <w:rsid w:val="00DE469E"/>
    <w:rsid w:val="00E02EBA"/>
    <w:rsid w:val="00E21C67"/>
    <w:rsid w:val="00ED0D95"/>
    <w:rsid w:val="00EE626E"/>
    <w:rsid w:val="00EF1574"/>
    <w:rsid w:val="00F44BB9"/>
    <w:rsid w:val="00F67574"/>
    <w:rsid w:val="00F93AB7"/>
    <w:rsid w:val="00FB3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457BB"/>
  <w15:chartTrackingRefBased/>
  <w15:docId w15:val="{B9B4C939-5AC7-4B92-AD92-E985A9105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E8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274"/>
    <w:pPr>
      <w:ind w:left="720"/>
      <w:contextualSpacing/>
    </w:pPr>
  </w:style>
  <w:style w:type="table" w:styleId="TableGrid">
    <w:name w:val="Table Grid"/>
    <w:basedOn w:val="TableNormal"/>
    <w:uiPriority w:val="39"/>
    <w:rsid w:val="0066327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63274"/>
    <w:rPr>
      <w:i/>
      <w:iCs/>
    </w:rPr>
  </w:style>
  <w:style w:type="character" w:customStyle="1" w:styleId="fontstyle01">
    <w:name w:val="fontstyle01"/>
    <w:basedOn w:val="DefaultParagraphFont"/>
    <w:rsid w:val="00663274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663274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D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D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73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9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7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4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3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5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3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3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2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80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6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9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4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7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1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8</Pages>
  <Words>1942</Words>
  <Characters>11074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Stefano</dc:creator>
  <cp:keywords/>
  <dc:description/>
  <cp:lastModifiedBy>Kevin Stefano</cp:lastModifiedBy>
  <cp:revision>17</cp:revision>
  <cp:lastPrinted>2020-02-24T02:38:00Z</cp:lastPrinted>
  <dcterms:created xsi:type="dcterms:W3CDTF">2020-03-24T03:58:00Z</dcterms:created>
  <dcterms:modified xsi:type="dcterms:W3CDTF">2020-03-24T07:54:00Z</dcterms:modified>
</cp:coreProperties>
</file>